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5B3D9D">
              <w:rPr>
                <w:rFonts w:ascii="Arial" w:hAnsi="Arial" w:cs="Arial"/>
                <w:sz w:val="20"/>
                <w:szCs w:val="20"/>
              </w:rPr>
            </w:r>
            <w:r w:rsidR="005B3D9D">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Pr="004C5BD0" w:rsidRDefault="00A80484">
      <w:pPr>
        <w:rPr>
          <w:rFonts w:ascii="Arial" w:hAnsi="Arial" w:cs="Arial"/>
          <w:sz w:val="10"/>
          <w:szCs w:val="10"/>
        </w:rPr>
      </w:pPr>
    </w:p>
    <w:p w14:paraId="66393520" w14:textId="77777777" w:rsidR="00571247" w:rsidRPr="004C5BD0" w:rsidRDefault="00571247">
      <w:pPr>
        <w:rPr>
          <w:rFonts w:ascii="Arial" w:hAnsi="Arial" w:cs="Arial"/>
          <w:sz w:val="10"/>
          <w:szCs w:val="10"/>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Pr="004C5BD0" w:rsidRDefault="00571247" w:rsidP="00571247">
      <w:pPr>
        <w:spacing w:before="120"/>
        <w:jc w:val="center"/>
        <w:rPr>
          <w:rFonts w:ascii="Arial" w:hAnsi="Arial" w:cs="Arial"/>
          <w:b/>
          <w:sz w:val="10"/>
          <w:szCs w:val="1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77777777"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5B3D9D">
              <w:rPr>
                <w:rFonts w:ascii="Arial" w:hAnsi="Arial" w:cs="Arial"/>
                <w:sz w:val="20"/>
                <w:szCs w:val="20"/>
              </w:rPr>
            </w:r>
            <w:r w:rsidR="005B3D9D">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5B3D9D">
              <w:rPr>
                <w:rFonts w:ascii="Arial" w:hAnsi="Arial" w:cs="Arial"/>
                <w:sz w:val="20"/>
                <w:szCs w:val="20"/>
              </w:rPr>
            </w:r>
            <w:r w:rsidR="005B3D9D">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37B7A" w:rsidRDefault="00437B7A"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51E697E3" w:rsidR="00922CFE" w:rsidRPr="00420622" w:rsidRDefault="005B3D9D"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March 23, 2022</w:t>
    </w:r>
    <w:r w:rsidR="00922CFE" w:rsidRPr="00420622">
      <w:rPr>
        <w:rFonts w:ascii="Arial" w:hAnsi="Arial" w:cs="Arial"/>
        <w:sz w:val="20"/>
        <w:szCs w:val="20"/>
      </w:rPr>
      <w:tab/>
      <w:t xml:space="preserve">Page </w:t>
    </w:r>
    <w:r w:rsidR="00922CFE" w:rsidRPr="00420622">
      <w:rPr>
        <w:rFonts w:ascii="Arial" w:hAnsi="Arial" w:cs="Arial"/>
        <w:sz w:val="20"/>
        <w:szCs w:val="20"/>
      </w:rPr>
      <w:fldChar w:fldCharType="begin"/>
    </w:r>
    <w:r w:rsidR="00922CFE" w:rsidRPr="00420622">
      <w:rPr>
        <w:rFonts w:ascii="Arial" w:hAnsi="Arial" w:cs="Arial"/>
        <w:sz w:val="20"/>
        <w:szCs w:val="20"/>
      </w:rPr>
      <w:instrText xml:space="preserve"> PAGE   \* MERGEFORMAT </w:instrText>
    </w:r>
    <w:r w:rsidR="00922CFE" w:rsidRPr="00420622">
      <w:rPr>
        <w:rFonts w:ascii="Arial" w:hAnsi="Arial" w:cs="Arial"/>
        <w:sz w:val="20"/>
        <w:szCs w:val="20"/>
      </w:rPr>
      <w:fldChar w:fldCharType="separate"/>
    </w:r>
    <w:r w:rsidR="00922CFE" w:rsidRPr="00420622">
      <w:rPr>
        <w:rFonts w:ascii="Arial" w:hAnsi="Arial" w:cs="Arial"/>
        <w:noProof/>
        <w:sz w:val="20"/>
        <w:szCs w:val="20"/>
      </w:rPr>
      <w:t>1</w:t>
    </w:r>
    <w:r w:rsidR="00922CFE" w:rsidRPr="00420622">
      <w:rPr>
        <w:rFonts w:ascii="Arial" w:hAnsi="Arial" w:cs="Arial"/>
        <w:noProof/>
        <w:sz w:val="20"/>
        <w:szCs w:val="20"/>
      </w:rPr>
      <w:fldChar w:fldCharType="end"/>
    </w:r>
    <w:r w:rsidR="00922CFE" w:rsidRPr="00420622">
      <w:rPr>
        <w:rFonts w:ascii="Arial" w:hAnsi="Arial" w:cs="Arial"/>
        <w:noProof/>
        <w:sz w:val="20"/>
        <w:szCs w:val="20"/>
      </w:rPr>
      <w:t xml:space="preserve"> of 2</w:t>
    </w:r>
    <w:r w:rsidR="00922CFE" w:rsidRPr="00420622">
      <w:rPr>
        <w:rFonts w:ascii="Arial" w:hAnsi="Arial" w:cs="Arial"/>
        <w:sz w:val="20"/>
        <w:szCs w:val="20"/>
      </w:rPr>
      <w:tab/>
    </w:r>
    <w:r>
      <w:rPr>
        <w:rFonts w:ascii="Arial" w:hAnsi="Arial" w:cs="Arial"/>
        <w:sz w:val="20"/>
        <w:szCs w:val="20"/>
      </w:rPr>
      <w:t>Commerce/TAAEA</w:t>
    </w:r>
    <w:r w:rsidR="00922CFE" w:rsidRPr="00420622">
      <w:rPr>
        <w:rFonts w:ascii="Arial" w:hAnsi="Arial" w:cs="Arial"/>
        <w:sz w:val="20"/>
        <w:szCs w:val="20"/>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21BA1BE5" w:rsidR="00922CFE" w:rsidRDefault="004C5BD0"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AAEA </w:t>
    </w:r>
    <w:r w:rsidR="00922CFE" w:rsidRPr="00027978">
      <w:rPr>
        <w:rFonts w:ascii="Arial" w:hAnsi="Arial" w:cs="Arial"/>
        <w:b/>
        <w:sz w:val="32"/>
        <w:szCs w:val="32"/>
      </w:rPr>
      <w:t>Illinois Waiver from Training</w:t>
    </w:r>
  </w:p>
  <w:p w14:paraId="7BCCDF5A" w14:textId="455431F4" w:rsidR="004C5BD0" w:rsidRPr="004C5BD0" w:rsidRDefault="004C5BD0" w:rsidP="00B73088">
    <w:pPr>
      <w:tabs>
        <w:tab w:val="left" w:pos="2065"/>
        <w:tab w:val="center" w:pos="5400"/>
      </w:tabs>
      <w:jc w:val="center"/>
      <w:rPr>
        <w:rFonts w:ascii="Arial" w:hAnsi="Arial" w:cs="Arial"/>
        <w:b/>
      </w:rPr>
    </w:pPr>
    <w:r w:rsidRPr="004C5BD0">
      <w:rPr>
        <w:rFonts w:ascii="Arial" w:hAnsi="Arial" w:cs="Arial"/>
        <w:b/>
      </w:rPr>
      <w:t>(For Petitions 80,000 – 80,999, as appropriate, and 81,000 – 89,999)</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NwlfHVvKO2pm9NC9WwavC0SJRzd+7HclDY2ftEs/B6pN/JoAG0vLHtedgWcedWBlnpoyWyjG3aIeNf10e5wMw==" w:salt="t0+m3QfmoWg2WZQphQk7wQ=="/>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2EE1"/>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0E5B"/>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C5BD0"/>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B3D9D"/>
    <w:rsid w:val="005D26F6"/>
    <w:rsid w:val="005D5534"/>
    <w:rsid w:val="005D5695"/>
    <w:rsid w:val="005E4212"/>
    <w:rsid w:val="005E4C06"/>
    <w:rsid w:val="005F3F85"/>
    <w:rsid w:val="006021AF"/>
    <w:rsid w:val="00602EF7"/>
    <w:rsid w:val="0060451E"/>
    <w:rsid w:val="00604E5A"/>
    <w:rsid w:val="006053BA"/>
    <w:rsid w:val="00611A9F"/>
    <w:rsid w:val="006123E2"/>
    <w:rsid w:val="00613384"/>
    <w:rsid w:val="00616298"/>
    <w:rsid w:val="00617430"/>
    <w:rsid w:val="00621AF1"/>
    <w:rsid w:val="006307C9"/>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D0E9C-5098-4D8C-A476-26B8283E6879}">
  <ds:schemaRefs>
    <ds:schemaRef ds:uri="http://schemas.microsoft.com/sharepoint/v3/contenttype/forms"/>
  </ds:schemaRefs>
</ds:datastoreItem>
</file>

<file path=customXml/itemProps2.xml><?xml version="1.0" encoding="utf-8"?>
<ds:datastoreItem xmlns:ds="http://schemas.openxmlformats.org/officeDocument/2006/customXml" ds:itemID="{80198335-CDDE-4188-967C-9E3914F69174}"/>
</file>

<file path=customXml/itemProps3.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TAAEA Illinois Waiver From Training</dc:title>
  <dc:subject/>
  <dc:creator>Donald Peck</dc:creator>
  <cp:keywords/>
  <cp:lastModifiedBy>Sloan, Sheila</cp:lastModifiedBy>
  <cp:revision>3</cp:revision>
  <cp:lastPrinted>2022-03-16T19:58:00Z</cp:lastPrinted>
  <dcterms:created xsi:type="dcterms:W3CDTF">2022-03-16T19:58:00Z</dcterms:created>
  <dcterms:modified xsi:type="dcterms:W3CDTF">2022-03-2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